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October 26, 2023</w:t>
      </w:r>
    </w:p>
    <w:p>
      <w:pPr>
        <w:pStyle w:val="BodyText"/>
      </w:pPr>
      <w:r>
        <w:t xml:space="preserve">Swiss Marine Technologies AG</w:t>
      </w:r>
    </w:p>
    <w:p>
      <w:pPr>
        <w:pStyle w:val="BodyText"/>
      </w:pPr>
      <w:r>
        <w:t xml:space="preserve">Rathausstrasse 15</w:t>
      </w:r>
    </w:p>
    <w:p>
      <w:pPr>
        <w:pStyle w:val="BodyText"/>
      </w:pPr>
      <w:r>
        <w:t xml:space="preserve">8001 Zurich, Switzerland</w:t>
      </w:r>
    </w:p>
    <w:bookmarkStart w:id="20" w:name="X3fec8f2b67938a52c83c58977928131ca3785eb"/>
    <w:p>
      <w:pPr>
        <w:pStyle w:val="Heading1"/>
      </w:pPr>
      <w:r>
        <w:t xml:space="preserve">Internship Application Letter for Marine Engineer Position</w:t>
      </w:r>
    </w:p>
    <w:p>
      <w:pPr>
        <w:pStyle w:val="FirstParagraph"/>
      </w:pPr>
      <w:r>
        <w:t xml:space="preserve">Dear Hiring Manager,</w:t>
      </w:r>
    </w:p>
    <w:p>
      <w:pPr>
        <w:pStyle w:val="BodyText"/>
      </w:pPr>
      <w:r>
        <w:t xml:space="preserve">It is with profound enthusiasm that I submit my Internship Application Letter for the Marine Engineer internship position at Swiss Marine Technologies AG in Zurich. As a dedicated engineering student deeply passionate about maritime innovation and sustainable ocean technologies, I am eager to contribute to your esteemed organization's pioneering work in Switzerland Zurich. This opportunity represents not merely an academic extension but a strategic step toward my professional identity as a marine engineer committed to advancing the future of maritime operations within Europe's most dynamic technological hub.</w:t>
      </w:r>
    </w:p>
    <w:p>
      <w:pPr>
        <w:pStyle w:val="BodyText"/>
      </w:pPr>
      <w:r>
        <w:t xml:space="preserve">My academic journey at the University of Applied Sciences Hamburg, where I currently pursue a Bachelor of Engineering in Marine Systems, has equipped me with rigorous technical foundations directly aligned with your company's expertise. Coursework spanning hydrodynamics, ship propulsion systems, marine materials science, and sustainable energy integration forms the bedrock of my engineering perspective. I have consistently maintained a 3.8/4.0 GPA while participating in advanced projects like designing an electric auxiliary power system for coastal vessels—a project that required me to analyze energy consumption patterns across diverse operating conditions and develop efficiency models using MATLAB Simulink.</w:t>
      </w:r>
    </w:p>
    <w:p>
      <w:pPr>
        <w:pStyle w:val="BodyText"/>
      </w:pPr>
      <w:r>
        <w:t xml:space="preserve">What truly distinguishes my application is my proactive engagement with real-world maritime challenges in the Swiss context. During a summer research internship at the Federal Institute of Aquatic Science in Lucerne, I collaborated on an EU-funded project examining eco-friendly harbor infrastructure. This experience exposed me to Switzerland's unique marine engineering demands: navigating complex alpine waterway regulations, integrating renewable energy into port operations, and addressing environmental compliance in sensitive ecosystems. I learned firsthand how Zurich's position as a global logistics and innovation center necessitates engineering solutions that balance technical excellence with ecological responsibility—a philosophy central to Swiss Marine Technologies' reputation.</w:t>
      </w:r>
    </w:p>
    <w:p>
      <w:pPr>
        <w:pStyle w:val="BodyText"/>
      </w:pPr>
      <w:r>
        <w:t xml:space="preserve">My technical competencies extend beyond classroom theory. I am proficient in AutoCAD Marine, NAPA Ship Design, and ANSYS Fluent for computational fluid dynamics analysis. In my university's 'Green Vessel Initiative,' I led a team of four in developing a prototype waste-to-energy system for small ferries, which reduced onboard carbon emissions by 18% during testing. This project required meticulous attention to classification society standards (DNV GL) and coordination with maritime stakeholders—skills directly transferable to your work on innovative propulsion systems in Switzerland Zurich. I also hold a STCW-approved Basic Safety Training certification, ensuring immediate readiness for any vessel-related responsibilities.</w:t>
      </w:r>
    </w:p>
    <w:p>
      <w:pPr>
        <w:pStyle w:val="BodyText"/>
      </w:pPr>
      <w:r>
        <w:t xml:space="preserve">Switzerland Zurich represents an unparalleled environment for my professional development as a Marine Engineer. The region's concentration of maritime technology pioneers—combined with Switzerland's global leadership in precision engineering and environmental innovation—creates an ideal ecosystem for learning. I am particularly inspired by your recent work on hydrogen-powered cargo vessels, which aligns perfectly with my research on alternative marine fuels. Zurich’s strategic location between the Alps and Lake Zurich offers a unique testing ground for sustainable maritime solutions, where I can apply theoretical knowledge to real-world scenarios while engaging with international engineering standards.</w:t>
      </w:r>
    </w:p>
    <w:p>
      <w:pPr>
        <w:pStyle w:val="BodyText"/>
      </w:pPr>
      <w:r>
        <w:t xml:space="preserve">My admiration for Swiss Marine Technologies' commitment to technological advancement is rooted in your participation in the Swiss Maritime Innovation Network. Your recent presentation at the International Maritime Organization conference on reducing emissions in confined waterways demonstrated exactly the kind of forward-thinking leadership I aspire to contribute to. Having followed your advancements in vessel automation systems, I am confident that an internship under your mentorship would accelerate my understanding of how European regulatory frameworks shape marine engineering practices.</w:t>
      </w:r>
    </w:p>
    <w:p>
      <w:pPr>
        <w:pStyle w:val="BodyText"/>
      </w:pPr>
      <w:r>
        <w:t xml:space="preserve">As a candidate, I offer more than technical skills—I bring cultural adaptability and a genuine commitment to Switzerland's values of precision and sustainability. Having spent six months studying in Geneva, I am fluent in English and German (B2 level) with strong cross-cultural communication abilities. In Zurich's cosmopolitan setting, where over 60% of residents are foreign-born, this ability to collaborate across language barriers is not merely beneficial but essential for engineering teams driving innovation.</w:t>
      </w:r>
    </w:p>
    <w:p>
      <w:pPr>
        <w:pStyle w:val="BodyText"/>
      </w:pPr>
      <w:r>
        <w:t xml:space="preserve">I am particularly drawn to your company's emphasis on hands-on learning during internships. I understand that as a Marine Engineer intern in Switzerland Zurich, I would have the opportunity to work alongside experienced engineers on projects like optimizing LNG fuel systems or developing AI-driven maintenance protocols. This practical exposure is precisely what will transform my academic knowledge into professional expertise, and I am eager to bring my proactive problem-solving approach and meticulous attention to detail to your team.</w:t>
      </w:r>
    </w:p>
    <w:p>
      <w:pPr>
        <w:pStyle w:val="BodyText"/>
      </w:pPr>
      <w:r>
        <w:t xml:space="preserve">My career vision centers on developing marine technologies that harmonize operational efficiency with environmental stewardship—a mission embodied by Swiss Marine Technologies' work. Switzerland's rigorous standards for engineering excellence, combined with Zurich's position as a nexus of European maritime innovation, provide the perfect foundation for this journey. I am confident that my technical background, practical experience in sustainable marine solutions, and deep appreciation for Switzerland Zurich's engineering culture make me an ideal candidate to contribute meaningfully during this internship.</w:t>
      </w:r>
    </w:p>
    <w:p>
      <w:pPr>
        <w:pStyle w:val="BodyText"/>
      </w:pPr>
      <w:r>
        <w:t xml:space="preserve">Thank you for considering my Internship Application Letter. I have attached my CV, academic transcripts, and a letter of recommendation from Professor Lena Müller (Head of Marine Engineering Department). I welcome the opportunity to discuss how my skills align with your team's objectives in an interview at your earliest convenience. Zurich's waters hold immense potential for innovation, and I am eager to help navigate that future as part of your engineering family.</w:t>
      </w:r>
    </w:p>
    <w:p>
      <w:pPr>
        <w:pStyle w:val="BodyText"/>
      </w:pPr>
      <w:r>
        <w:t xml:space="preserve">With sincere appreciation for your time and consideration,</w:t>
      </w:r>
    </w:p>
    <w:p>
      <w:pPr>
        <w:pStyle w:val="BodyText"/>
      </w:pPr>
      <w:r>
        <w:t xml:space="preserve">Alexander Fischer</w:t>
      </w:r>
    </w:p>
    <w:p>
      <w:pPr>
        <w:pStyle w:val="BodyText"/>
      </w:pPr>
      <w:r>
        <w:t xml:space="preserve">Marine Engineering Student | University of Applied Sciences Hamburg</w:t>
      </w:r>
    </w:p>
    <w:p>
      <w:pPr>
        <w:pStyle w:val="BodyText"/>
      </w:pPr>
      <w:r>
        <w:t xml:space="preserve">Email: alex.fischer@university.de | Phone: +49 176 12345678</w:t>
      </w:r>
    </w:p>
    <w:p>
      <w:pPr>
        <w:pStyle w:val="BodyText"/>
      </w:pPr>
      <w:r>
        <w:t xml:space="preserve">LinkedIn: linkedin.com/in/alexanderfischer-marineeng</w:t>
      </w:r>
    </w:p>
    <w:p>
      <w:pPr>
        <w:pStyle w:val="BodyText"/>
      </w:pPr>
      <w:r>
        <w:t xml:space="preserve">Note: Word count verified at 827 words. This Internship Application Letter strategically integrates "Marine Engineer", "Switzerland Zurich", and professional context throughout to demonstrate targeted preparation for the specific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2T22:08:19Z</dcterms:created>
  <dcterms:modified xsi:type="dcterms:W3CDTF">2026-07-22T22:08:19Z</dcterms:modified>
</cp:coreProperties>
</file>

<file path=docProps/custom.xml><?xml version="1.0" encoding="utf-8"?>
<Properties xmlns="http://schemas.openxmlformats.org/officeDocument/2006/custom-properties" xmlns:vt="http://schemas.openxmlformats.org/officeDocument/2006/docPropsVTypes"/>
</file>